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3CCD3" w14:textId="7E7BBFAC" w:rsidR="00982150" w:rsidRDefault="00842C3C">
      <w:r>
        <w:t>Website:</w:t>
      </w:r>
      <w:r w:rsidR="00982150">
        <w:t xml:space="preserve"> </w:t>
      </w:r>
      <w:r w:rsidR="00720759">
        <w:t>Antony’s Anime Reviews</w:t>
      </w:r>
    </w:p>
    <w:p w14:paraId="5476480F" w14:textId="77777777" w:rsidR="00982150" w:rsidRDefault="00982150"/>
    <w:p w14:paraId="304CC115" w14:textId="0437E198" w:rsidR="00695C52" w:rsidRDefault="00842C3C">
      <w:r>
        <w:t>Planning:</w:t>
      </w:r>
    </w:p>
    <w:p w14:paraId="6ED640D5" w14:textId="4F4D00F8" w:rsidR="00591677" w:rsidRDefault="00591677">
      <w:r>
        <w:t>I am plan</w:t>
      </w:r>
      <w:r w:rsidR="005B6043">
        <w:t>ning to make a website to review the anime that I watch.</w:t>
      </w:r>
    </w:p>
    <w:p w14:paraId="76F2D99E" w14:textId="29F9A4DF" w:rsidR="00982150" w:rsidRDefault="00982150"/>
    <w:p w14:paraId="6936D8D9" w14:textId="7829F4DD" w:rsidR="00D7299F" w:rsidRDefault="00D7299F"/>
    <w:p w14:paraId="7CA3C209" w14:textId="3157C7EF" w:rsidR="00D7299F" w:rsidRDefault="00D7299F"/>
    <w:p w14:paraId="0F9DEEA0" w14:textId="38D81896" w:rsidR="00D7299F" w:rsidRDefault="00D7299F"/>
    <w:p w14:paraId="55340FA1" w14:textId="494864DC" w:rsidR="00D7299F" w:rsidRDefault="00D7299F"/>
    <w:p w14:paraId="79522FCC" w14:textId="6100AA2E" w:rsidR="00D7299F" w:rsidRDefault="00D7299F"/>
    <w:p w14:paraId="718D9753" w14:textId="2047BAFC" w:rsidR="00D7299F" w:rsidRDefault="00D7299F">
      <w:r>
        <w:t>Code log:</w:t>
      </w:r>
    </w:p>
    <w:p w14:paraId="7ADD1AA1" w14:textId="0F537E77" w:rsidR="00D7299F" w:rsidRDefault="00D7299F"/>
    <w:p w14:paraId="112744F8" w14:textId="77777777" w:rsidR="00D7299F" w:rsidRDefault="00D7299F"/>
    <w:p w14:paraId="05BCD5F1" w14:textId="23073CD7" w:rsidR="00D7299F" w:rsidRDefault="00D7299F">
      <w:r w:rsidRPr="00D7299F">
        <w:drawing>
          <wp:inline distT="0" distB="0" distL="0" distR="0" wp14:anchorId="05C29479" wp14:editId="14C6A07B">
            <wp:extent cx="2638793" cy="1143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D9BF" w14:textId="0A885F3E" w:rsidR="00D7299F" w:rsidRDefault="00D7299F">
      <w:r>
        <w:t>Added the title of the website a and also external css</w:t>
      </w:r>
    </w:p>
    <w:p w14:paraId="2CBA7324" w14:textId="0179E1B4" w:rsidR="00785673" w:rsidRDefault="00785673">
      <w:r w:rsidRPr="00785673">
        <w:drawing>
          <wp:inline distT="0" distB="0" distL="0" distR="0" wp14:anchorId="2A0BD4D4" wp14:editId="22F08DBA">
            <wp:extent cx="2391109" cy="5144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74A8" w14:textId="2C91B6B6" w:rsidR="00785673" w:rsidRDefault="00785673">
      <w:r>
        <w:t>The css for the title</w:t>
      </w:r>
    </w:p>
    <w:p w14:paraId="681C33D7" w14:textId="1CFDAD41" w:rsidR="00D7299F" w:rsidRDefault="00D7299F"/>
    <w:p w14:paraId="4AEC4A8A" w14:textId="18DE7C12" w:rsidR="00D7299F" w:rsidRDefault="00D7299F">
      <w:r w:rsidRPr="00D7299F">
        <w:lastRenderedPageBreak/>
        <w:drawing>
          <wp:inline distT="0" distB="0" distL="0" distR="0" wp14:anchorId="2A4A7C0F" wp14:editId="068603CD">
            <wp:extent cx="4525006" cy="5487166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548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D2F46" w14:textId="64C19428" w:rsidR="00D7299F" w:rsidRDefault="00D7299F">
      <w:r>
        <w:t>added the main drop down nav code</w:t>
      </w:r>
      <w:r w:rsidR="00BE343A">
        <w:t xml:space="preserve">. The </w:t>
      </w:r>
      <w:r w:rsidR="00785673">
        <w:t>nav is a list using ul and li tags and links.</w:t>
      </w:r>
    </w:p>
    <w:p w14:paraId="15163434" w14:textId="0FDD72C7" w:rsidR="00D7299F" w:rsidRDefault="00D7299F"/>
    <w:p w14:paraId="3D890580" w14:textId="77777777" w:rsidR="00D7299F" w:rsidRDefault="00D7299F"/>
    <w:p w14:paraId="38107FD8" w14:textId="6C054F04" w:rsidR="00D7299F" w:rsidRDefault="00D7299F"/>
    <w:p w14:paraId="22B54C95" w14:textId="77777777" w:rsidR="00D7299F" w:rsidRDefault="00D7299F"/>
    <w:p w14:paraId="13A7537F" w14:textId="56E77A90" w:rsidR="00D7299F" w:rsidRDefault="00BE343A">
      <w:pPr>
        <w:rPr>
          <w:b/>
          <w:bCs/>
        </w:rPr>
      </w:pPr>
      <w:r w:rsidRPr="00BE343A">
        <w:rPr>
          <w:b/>
          <w:bCs/>
        </w:rPr>
        <w:lastRenderedPageBreak/>
        <w:drawing>
          <wp:inline distT="0" distB="0" distL="0" distR="0" wp14:anchorId="7F4469BB" wp14:editId="7E993732">
            <wp:extent cx="3258005" cy="35914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5DAD4" w14:textId="559DD7EF" w:rsidR="00BE343A" w:rsidRDefault="00785673">
      <w:pPr>
        <w:rPr>
          <w:b/>
          <w:bCs/>
        </w:rPr>
      </w:pPr>
      <w:r>
        <w:rPr>
          <w:b/>
          <w:bCs/>
        </w:rPr>
        <w:t>This is what the nav looks like with out any css.</w:t>
      </w:r>
    </w:p>
    <w:p w14:paraId="2371DA1F" w14:textId="57359E83" w:rsidR="004C4BCA" w:rsidRDefault="004C4BCA">
      <w:r w:rsidRPr="004C4BCA">
        <w:drawing>
          <wp:inline distT="0" distB="0" distL="0" distR="0" wp14:anchorId="261616F3" wp14:editId="5A1E4B25">
            <wp:extent cx="5731510" cy="11315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D9C9" w14:textId="5A0C67C4" w:rsidR="004C4BCA" w:rsidRDefault="004C4BCA">
      <w:r>
        <w:t>The navbar with css and the color theme of pink</w:t>
      </w:r>
    </w:p>
    <w:p w14:paraId="64314AFE" w14:textId="28F5BE6B" w:rsidR="004C4BCA" w:rsidRDefault="004C4BCA">
      <w:r w:rsidRPr="004C4BCA">
        <w:drawing>
          <wp:inline distT="0" distB="0" distL="0" distR="0" wp14:anchorId="1BD47DE3" wp14:editId="41EE27E9">
            <wp:extent cx="3810532" cy="141942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6DE24" w14:textId="6D9CA843" w:rsidR="004C4BCA" w:rsidRDefault="004C4BCA">
      <w:r>
        <w:t>The drop down menu is working</w:t>
      </w:r>
    </w:p>
    <w:p w14:paraId="2DEFF386" w14:textId="695E25C8" w:rsidR="004C4BCA" w:rsidRDefault="004C4BCA"/>
    <w:p w14:paraId="5BDC5C25" w14:textId="3C28D317" w:rsidR="004C4BCA" w:rsidRDefault="004C4BCA">
      <w:r w:rsidRPr="004C4BCA">
        <w:lastRenderedPageBreak/>
        <w:drawing>
          <wp:inline distT="0" distB="0" distL="0" distR="0" wp14:anchorId="32ED7A19" wp14:editId="5B71E9F2">
            <wp:extent cx="1819529" cy="1381318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DB99" w14:textId="5A7DA8C0" w:rsidR="004C4BCA" w:rsidRDefault="004C4BCA">
      <w:r>
        <w:t>Trying to center the nav bar</w:t>
      </w:r>
    </w:p>
    <w:p w14:paraId="21BFC5F0" w14:textId="420BD31B" w:rsidR="004C4BCA" w:rsidRDefault="004C4BCA">
      <w:r w:rsidRPr="004C4BCA">
        <w:drawing>
          <wp:inline distT="0" distB="0" distL="0" distR="0" wp14:anchorId="17372C56" wp14:editId="0407D38A">
            <wp:extent cx="5731510" cy="1026795"/>
            <wp:effectExtent l="0" t="0" r="254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ut has not effect on the website </w:t>
      </w:r>
      <w:r w:rsidR="002D279C">
        <w:t>and it doesn’t move it towards the center .</w:t>
      </w:r>
    </w:p>
    <w:p w14:paraId="5AAE8BAC" w14:textId="77777777" w:rsidR="002D279C" w:rsidRDefault="002D279C"/>
    <w:p w14:paraId="7012BADA" w14:textId="67474DDA" w:rsidR="002D279C" w:rsidRDefault="002D279C">
      <w:r w:rsidRPr="002D279C">
        <w:lastRenderedPageBreak/>
        <w:drawing>
          <wp:inline distT="0" distB="0" distL="0" distR="0" wp14:anchorId="01DA02F8" wp14:editId="23B087E9">
            <wp:extent cx="3724795" cy="5668166"/>
            <wp:effectExtent l="0" t="0" r="952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566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1489B" w14:textId="77777777" w:rsidR="002D279C" w:rsidRDefault="002D279C">
      <w:r w:rsidRPr="002D279C">
        <w:drawing>
          <wp:inline distT="0" distB="0" distL="0" distR="0" wp14:anchorId="14215062" wp14:editId="5D1586EF">
            <wp:extent cx="1600423" cy="352474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1449" w14:textId="35D6400A" w:rsidR="002D279C" w:rsidRDefault="002D279C">
      <w:r>
        <w:t>Then I tried to put the nav bar in a div and added a id and added margin on the left</w:t>
      </w:r>
    </w:p>
    <w:p w14:paraId="3582A4B3" w14:textId="6577ACE8" w:rsidR="002D279C" w:rsidRDefault="002D279C">
      <w:r>
        <w:t xml:space="preserve"> </w:t>
      </w:r>
      <w:r w:rsidRPr="002D279C">
        <w:drawing>
          <wp:inline distT="0" distB="0" distL="0" distR="0" wp14:anchorId="7113DEC7" wp14:editId="62DA22D8">
            <wp:extent cx="5731510" cy="760730"/>
            <wp:effectExtent l="0" t="0" r="254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12476" w14:textId="17ECA0CE" w:rsidR="002D279C" w:rsidRDefault="002D279C">
      <w:r>
        <w:t>Which moved the nav bar over closer to the middle</w:t>
      </w:r>
    </w:p>
    <w:p w14:paraId="6BE1BC46" w14:textId="369CBA31" w:rsidR="00D00EC7" w:rsidRDefault="00D00EC7">
      <w:r>
        <w:t>I found out that when you resized the window</w:t>
      </w:r>
      <w:r w:rsidR="00AD605D">
        <w:t xml:space="preserve"> the title and the nav bar moves at a different rate and the titles stays at the middle</w:t>
      </w:r>
    </w:p>
    <w:p w14:paraId="359FCBBC" w14:textId="364B7BF7" w:rsidR="00AD605D" w:rsidRDefault="00AD605D">
      <w:r w:rsidRPr="00AD605D">
        <w:lastRenderedPageBreak/>
        <w:drawing>
          <wp:inline distT="0" distB="0" distL="0" distR="0" wp14:anchorId="6F59C8DB" wp14:editId="627B7BDB">
            <wp:extent cx="2419688" cy="619211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F92CB" w14:textId="2207AA32" w:rsidR="00AD605D" w:rsidRDefault="00AD605D">
      <w:r>
        <w:t>So I used margin left instead of text-align center</w:t>
      </w:r>
    </w:p>
    <w:p w14:paraId="1B190A32" w14:textId="498CAE50" w:rsidR="00AD605D" w:rsidRDefault="00AD605D">
      <w:r w:rsidRPr="00AD605D">
        <w:drawing>
          <wp:inline distT="0" distB="0" distL="0" distR="0" wp14:anchorId="1A7216DB" wp14:editId="25E38BF4">
            <wp:extent cx="2476846" cy="771633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05D">
        <w:drawing>
          <wp:inline distT="0" distB="0" distL="0" distR="0" wp14:anchorId="5B9E04D8" wp14:editId="582CCBA0">
            <wp:extent cx="4744112" cy="128605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1033" w14:textId="7C005B47" w:rsidR="00AD605D" w:rsidRPr="004C4BCA" w:rsidRDefault="00AD605D">
      <w:r>
        <w:t>I set the margin-left one both element on 40%</w:t>
      </w:r>
    </w:p>
    <w:sectPr w:rsidR="00AD605D" w:rsidRPr="004C4B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jcxtbQ0NTQ2sDBT0lEKTi0uzszPAykwrgUA376aaywAAAA="/>
  </w:docVars>
  <w:rsids>
    <w:rsidRoot w:val="00D202F4"/>
    <w:rsid w:val="001F2F84"/>
    <w:rsid w:val="002D279C"/>
    <w:rsid w:val="004C4BCA"/>
    <w:rsid w:val="00591677"/>
    <w:rsid w:val="005B6043"/>
    <w:rsid w:val="00695C52"/>
    <w:rsid w:val="00720759"/>
    <w:rsid w:val="00785673"/>
    <w:rsid w:val="00842C3C"/>
    <w:rsid w:val="00982150"/>
    <w:rsid w:val="00AD605D"/>
    <w:rsid w:val="00BE343A"/>
    <w:rsid w:val="00D00EC7"/>
    <w:rsid w:val="00D202F4"/>
    <w:rsid w:val="00D353DD"/>
    <w:rsid w:val="00D7299F"/>
    <w:rsid w:val="00E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142A"/>
  <w15:chartTrackingRefBased/>
  <w15:docId w15:val="{F853AE0C-E1FF-4885-B600-8414BE3D5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BD243D78518F46AE39BE0A71AEB97C" ma:contentTypeVersion="13" ma:contentTypeDescription="Create a new document." ma:contentTypeScope="" ma:versionID="06fbb8254e17e69ed65efa743c2493e6">
  <xsd:schema xmlns:xsd="http://www.w3.org/2001/XMLSchema" xmlns:xs="http://www.w3.org/2001/XMLSchema" xmlns:p="http://schemas.microsoft.com/office/2006/metadata/properties" xmlns:ns3="d4852f45-9731-42c7-970d-6f924cdbc125" xmlns:ns4="d783bc62-df95-47ac-aa4b-f570574694fc" targetNamespace="http://schemas.microsoft.com/office/2006/metadata/properties" ma:root="true" ma:fieldsID="527299b09ffc6c219d01c8ca133bf2e7" ns3:_="" ns4:_="">
    <xsd:import namespace="d4852f45-9731-42c7-970d-6f924cdbc125"/>
    <xsd:import namespace="d783bc62-df95-47ac-aa4b-f570574694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52f45-9731-42c7-970d-6f924cdbc1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bc62-df95-47ac-aa4b-f57057469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BFC5A0-43B9-44DA-954E-3B7CF69C6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52f45-9731-42c7-970d-6f924cdbc125"/>
    <ds:schemaRef ds:uri="d783bc62-df95-47ac-aa4b-f57057469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5048FE-B70E-4099-B3F7-E73BBE1EA8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EC0CE2-0F6A-4315-A71F-733749C5BD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6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Lin</dc:creator>
  <cp:keywords/>
  <dc:description/>
  <cp:lastModifiedBy>Antony Lin</cp:lastModifiedBy>
  <cp:revision>12</cp:revision>
  <dcterms:created xsi:type="dcterms:W3CDTF">2020-05-05T04:44:00Z</dcterms:created>
  <dcterms:modified xsi:type="dcterms:W3CDTF">2020-05-23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BD243D78518F46AE39BE0A71AEB97C</vt:lpwstr>
  </property>
</Properties>
</file>